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C8AF9" w14:textId="03880624" w:rsidR="00EA3473" w:rsidRDefault="0041674B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BIG DATA</w:t>
      </w:r>
    </w:p>
    <w:p w14:paraId="1FAC29FB" w14:textId="07555543" w:rsidR="00EA3473" w:rsidRDefault="0041674B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PERTEMUAN 1</w:t>
      </w:r>
    </w:p>
    <w:p w14:paraId="2AD34C84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072B1EA0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1C429C38" w14:textId="77777777" w:rsidR="00CF270A" w:rsidRDefault="00CF270A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6FDDBF" w14:textId="77777777" w:rsidR="00CF270A" w:rsidRDefault="00CF270A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noProof/>
        </w:rPr>
        <w:drawing>
          <wp:inline distT="0" distB="0" distL="0" distR="0" wp14:anchorId="11713E19" wp14:editId="4067FE8D">
            <wp:extent cx="3940810" cy="3563497"/>
            <wp:effectExtent l="0" t="0" r="254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8786" cy="35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AB437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0074ED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269284DC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RIO BAGAS HERMAWAN  /  2241720193</w:t>
      </w:r>
    </w:p>
    <w:p w14:paraId="5DFFC0D0" w14:textId="3DA6BDA8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 xml:space="preserve">TEKNIK </w:t>
      </w:r>
      <w:r w:rsidRPr="00411A29">
        <w:rPr>
          <w:rFonts w:ascii="Times New Roman" w:hAnsi="Times New Roman" w:cs="Times New Roman"/>
          <w:b/>
          <w:sz w:val="24"/>
          <w:lang w:val="id-ID"/>
        </w:rPr>
        <w:t xml:space="preserve">INFORMATIKA </w:t>
      </w:r>
      <w:r w:rsidR="00411A29" w:rsidRPr="00411A29">
        <w:rPr>
          <w:rFonts w:ascii="Times New Roman" w:hAnsi="Times New Roman" w:cs="Times New Roman"/>
          <w:b/>
          <w:sz w:val="24"/>
          <w:lang w:val="id-ID"/>
        </w:rPr>
        <w:t>–</w:t>
      </w:r>
      <w:r w:rsidR="00411A29">
        <w:rPr>
          <w:rFonts w:ascii="Times New Roman" w:hAnsi="Times New Roman" w:cs="Times New Roman"/>
          <w:b/>
          <w:sz w:val="24"/>
          <w:lang w:val="id-ID"/>
        </w:rPr>
        <w:t xml:space="preserve"> 3D</w:t>
      </w:r>
    </w:p>
    <w:p w14:paraId="3794E40C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65FD7D32" w14:textId="77777777" w:rsidR="00697814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48B8C307" w14:textId="77777777" w:rsidR="00697814" w:rsidRPr="00EA3473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TEKNOLOGI INFORMASI</w:t>
      </w:r>
    </w:p>
    <w:p w14:paraId="731EB18A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POLITEKNIK NEGERI MALANG</w:t>
      </w:r>
    </w:p>
    <w:p w14:paraId="7B8DFEB4" w14:textId="534F3FFA" w:rsidR="00EA3473" w:rsidRDefault="00C054DC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t>202</w:t>
      </w:r>
      <w:r w:rsidR="00411A29">
        <w:rPr>
          <w:rFonts w:ascii="Times New Roman" w:hAnsi="Times New Roman" w:cs="Times New Roman"/>
          <w:b/>
          <w:sz w:val="24"/>
          <w:lang w:val="id-ID"/>
        </w:rPr>
        <w:t>5</w:t>
      </w:r>
    </w:p>
    <w:p w14:paraId="78E4A414" w14:textId="77777777" w:rsidR="00230CD7" w:rsidRPr="00230CD7" w:rsidRDefault="00230CD7" w:rsidP="00230CD7">
      <w:pPr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30CD7">
        <w:rPr>
          <w:rFonts w:ascii="Times New Roman" w:hAnsi="Times New Roman" w:cs="Times New Roman"/>
          <w:b/>
          <w:sz w:val="24"/>
          <w:szCs w:val="24"/>
          <w:lang w:val="id-ID"/>
        </w:rPr>
        <w:lastRenderedPageBreak/>
        <w:t>Pertanyaan</w:t>
      </w:r>
    </w:p>
    <w:p w14:paraId="4CB5DF97" w14:textId="77777777" w:rsidR="00230CD7" w:rsidRPr="00230CD7" w:rsidRDefault="00230CD7" w:rsidP="00230C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30CD7">
        <w:rPr>
          <w:rFonts w:ascii="Times New Roman" w:hAnsi="Times New Roman" w:cs="Times New Roman"/>
          <w:sz w:val="24"/>
          <w:szCs w:val="24"/>
        </w:rPr>
        <w:t>Contoh kasus yang membutuhkan teknologi “big” data.</w:t>
      </w:r>
    </w:p>
    <w:p w14:paraId="05ED3CFC" w14:textId="77777777" w:rsidR="00230CD7" w:rsidRPr="00230CD7" w:rsidRDefault="00230CD7" w:rsidP="00230C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30CD7">
        <w:rPr>
          <w:rFonts w:ascii="Times New Roman" w:hAnsi="Times New Roman" w:cs="Times New Roman"/>
          <w:sz w:val="24"/>
          <w:szCs w:val="24"/>
        </w:rPr>
        <w:t xml:space="preserve">Pengertian tentang Hadoop </w:t>
      </w:r>
    </w:p>
    <w:p w14:paraId="090AD3A7" w14:textId="77777777" w:rsidR="00230CD7" w:rsidRPr="00230CD7" w:rsidRDefault="00230CD7" w:rsidP="00230C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230CD7">
        <w:rPr>
          <w:rFonts w:ascii="Times New Roman" w:hAnsi="Times New Roman" w:cs="Times New Roman"/>
          <w:sz w:val="24"/>
          <w:szCs w:val="24"/>
        </w:rPr>
        <w:t>Pengertian HDFS</w:t>
      </w:r>
    </w:p>
    <w:p w14:paraId="7C71510E" w14:textId="3F269785" w:rsidR="00230CD7" w:rsidRPr="00230CD7" w:rsidRDefault="00230CD7" w:rsidP="00230C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230CD7">
        <w:rPr>
          <w:rFonts w:ascii="Times New Roman" w:hAnsi="Times New Roman" w:cs="Times New Roman"/>
          <w:sz w:val="24"/>
          <w:szCs w:val="24"/>
        </w:rPr>
        <w:t>Pengertian MapReduce</w:t>
      </w:r>
    </w:p>
    <w:p w14:paraId="33CA8603" w14:textId="77777777" w:rsidR="00230CD7" w:rsidRPr="00230CD7" w:rsidRDefault="00230CD7" w:rsidP="00230CD7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0F715BF" w14:textId="32E35E5C" w:rsidR="00230CD7" w:rsidRPr="00230CD7" w:rsidRDefault="00230CD7" w:rsidP="00230CD7">
      <w:pPr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30CD7">
        <w:rPr>
          <w:rFonts w:ascii="Times New Roman" w:hAnsi="Times New Roman" w:cs="Times New Roman"/>
          <w:b/>
          <w:sz w:val="24"/>
          <w:szCs w:val="24"/>
          <w:lang w:val="id-ID"/>
        </w:rPr>
        <w:t>Jawaban</w:t>
      </w:r>
    </w:p>
    <w:p w14:paraId="0FD3F077" w14:textId="77777777" w:rsidR="00230CD7" w:rsidRDefault="00230CD7" w:rsidP="00230C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ontoh Kasus yang membutuhkan Big Data</w:t>
      </w:r>
    </w:p>
    <w:p w14:paraId="79161CB0" w14:textId="6A763654" w:rsidR="00230CD7" w:rsidRDefault="00230CD7" w:rsidP="00230CD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Sistem prediksi cuasca dan perubahan iklim.</w:t>
      </w:r>
    </w:p>
    <w:p w14:paraId="2568213C" w14:textId="500B7C44" w:rsidR="00230CD7" w:rsidRDefault="00230CD7" w:rsidP="00230C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emantauan lalu lintas dan transportasi.</w:t>
      </w:r>
    </w:p>
    <w:p w14:paraId="3669FA36" w14:textId="0E62FDF2" w:rsidR="00230CD7" w:rsidRDefault="00230CD7" w:rsidP="00230CD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komendasi produk dalam e-commerce</w:t>
      </w:r>
    </w:p>
    <w:p w14:paraId="66FC8C60" w14:textId="77777777" w:rsidR="00230CD7" w:rsidRPr="00230CD7" w:rsidRDefault="00230CD7" w:rsidP="00230CD7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5B1F1F3A" w14:textId="30BDECA0" w:rsidR="00230CD7" w:rsidRPr="00230CD7" w:rsidRDefault="00230CD7" w:rsidP="00230C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230CD7">
        <w:rPr>
          <w:rFonts w:ascii="Times New Roman" w:hAnsi="Times New Roman" w:cs="Times New Roman"/>
          <w:bCs/>
          <w:sz w:val="24"/>
          <w:szCs w:val="24"/>
        </w:rPr>
        <w:t>Hadoop adalah framework open-source yang digunakan untuk menyimpan dan memproses data dalam skala besar secara terdistribusi. Hadoop memungkinkan pemrosesan data dalam jumlah besar dengan membagi tugas ke beberapa komputer dalam sebuah cluster.</w:t>
      </w:r>
    </w:p>
    <w:p w14:paraId="42F13246" w14:textId="77777777" w:rsidR="00230CD7" w:rsidRPr="00230CD7" w:rsidRDefault="00230CD7" w:rsidP="00230CD7">
      <w:pPr>
        <w:pStyle w:val="ListParagraph"/>
        <w:rPr>
          <w:rFonts w:ascii="Times New Roman" w:hAnsi="Times New Roman" w:cs="Times New Roman"/>
          <w:bCs/>
          <w:sz w:val="24"/>
          <w:szCs w:val="24"/>
          <w:lang w:val="id-ID"/>
        </w:rPr>
      </w:pPr>
    </w:p>
    <w:p w14:paraId="108D2663" w14:textId="468AFDCD" w:rsidR="00230CD7" w:rsidRPr="00230CD7" w:rsidRDefault="00230CD7" w:rsidP="00230CD7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230CD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HDFS (Hadoop Distributed File System) adalah sistem penyimpanan utama dalam ekosistem Hadoop yang memungkinkan penyimpanan data dalam jumlah besar secara terdistribusi di berbagai node dalam cluster</w:t>
      </w:r>
      <w:r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.</w:t>
      </w:r>
    </w:p>
    <w:p w14:paraId="576D20B8" w14:textId="77777777" w:rsidR="00230CD7" w:rsidRPr="00230CD7" w:rsidRDefault="00230CD7" w:rsidP="00230CD7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</w:p>
    <w:p w14:paraId="20B960E3" w14:textId="25E62064" w:rsidR="00230CD7" w:rsidRPr="00230CD7" w:rsidRDefault="00230CD7" w:rsidP="00230C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230CD7">
        <w:rPr>
          <w:rFonts w:ascii="Times New Roman" w:hAnsi="Times New Roman" w:cs="Times New Roman"/>
          <w:bCs/>
          <w:sz w:val="24"/>
          <w:szCs w:val="24"/>
        </w:rPr>
        <w:t>MapReduce adalah model pemrograman dalam Hadoop yang digunakan untuk memproses data dalam jumlah besar secara paralel.</w:t>
      </w:r>
    </w:p>
    <w:sectPr w:rsidR="00230CD7" w:rsidRPr="00230C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CA25F3"/>
    <w:multiLevelType w:val="hybridMultilevel"/>
    <w:tmpl w:val="CA22182A"/>
    <w:lvl w:ilvl="0" w:tplc="4A82EA7A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234C0D"/>
    <w:multiLevelType w:val="hybridMultilevel"/>
    <w:tmpl w:val="305A32D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E1544"/>
    <w:multiLevelType w:val="hybridMultilevel"/>
    <w:tmpl w:val="1862A7E6"/>
    <w:lvl w:ilvl="0" w:tplc="133C3352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4B217DE"/>
    <w:multiLevelType w:val="hybridMultilevel"/>
    <w:tmpl w:val="069E4C1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2689630">
    <w:abstractNumId w:val="3"/>
  </w:num>
  <w:num w:numId="2" w16cid:durableId="1530948228">
    <w:abstractNumId w:val="1"/>
  </w:num>
  <w:num w:numId="3" w16cid:durableId="17126429">
    <w:abstractNumId w:val="0"/>
  </w:num>
  <w:num w:numId="4" w16cid:durableId="505101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Y0MDA0NbE0MzFQ0lEKTi0uzszPAykwrgUAbFj2CSwAAAA="/>
  </w:docVars>
  <w:rsids>
    <w:rsidRoot w:val="00CF270A"/>
    <w:rsid w:val="00227CF8"/>
    <w:rsid w:val="00230CD7"/>
    <w:rsid w:val="00411A29"/>
    <w:rsid w:val="0041674B"/>
    <w:rsid w:val="00697814"/>
    <w:rsid w:val="00796F8F"/>
    <w:rsid w:val="0092314D"/>
    <w:rsid w:val="009F3D2A"/>
    <w:rsid w:val="00AF11ED"/>
    <w:rsid w:val="00BE593B"/>
    <w:rsid w:val="00C054DC"/>
    <w:rsid w:val="00CF270A"/>
    <w:rsid w:val="00DA5C26"/>
    <w:rsid w:val="00EA3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ADEB0"/>
  <w15:chartTrackingRefBased/>
  <w15:docId w15:val="{C0B03055-2F6D-4804-B605-1B521B54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30C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CD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CD7"/>
    <w:rPr>
      <w:rFonts w:ascii="Times New Roman" w:eastAsia="Times New Roman" w:hAnsi="Times New Roman" w:cs="Times New Roman"/>
      <w:b/>
      <w:bCs/>
      <w:sz w:val="27"/>
      <w:szCs w:val="27"/>
      <w:lang w:val="id-ID" w:eastAsia="id-ID"/>
    </w:rPr>
  </w:style>
  <w:style w:type="character" w:styleId="Strong">
    <w:name w:val="Strong"/>
    <w:basedOn w:val="DefaultParagraphFont"/>
    <w:uiPriority w:val="22"/>
    <w:qFormat/>
    <w:rsid w:val="00230CD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30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66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 Bagas</dc:creator>
  <cp:keywords/>
  <dc:description/>
  <cp:lastModifiedBy>Rio Bagas</cp:lastModifiedBy>
  <cp:revision>6</cp:revision>
  <cp:lastPrinted>2025-02-23T03:28:00Z</cp:lastPrinted>
  <dcterms:created xsi:type="dcterms:W3CDTF">2022-11-01T02:14:00Z</dcterms:created>
  <dcterms:modified xsi:type="dcterms:W3CDTF">2025-02-23T03:43:00Z</dcterms:modified>
</cp:coreProperties>
</file>